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AAA04" w14:textId="77777777" w:rsidR="00E14D7B" w:rsidRDefault="0024431A" w:rsidP="0024431A">
      <w:pPr>
        <w:pStyle w:val="Title"/>
      </w:pPr>
      <w:r>
        <w:t>3.1 possible answers</w:t>
      </w:r>
    </w:p>
    <w:p w14:paraId="0B792107" w14:textId="77777777" w:rsidR="0024431A" w:rsidRPr="00370879" w:rsidRDefault="0024431A" w:rsidP="0024431A">
      <w:pPr>
        <w:rPr>
          <w:sz w:val="16"/>
          <w:szCs w:val="16"/>
        </w:rPr>
      </w:pPr>
    </w:p>
    <w:p w14:paraId="0BCC93D5" w14:textId="77777777" w:rsidR="0024431A" w:rsidRDefault="0024431A" w:rsidP="0024431A">
      <w:pPr>
        <w:pStyle w:val="ListParagraph"/>
        <w:numPr>
          <w:ilvl w:val="0"/>
          <w:numId w:val="1"/>
        </w:numPr>
      </w:pPr>
    </w:p>
    <w:p w14:paraId="7D46D54C" w14:textId="0DC8AD90" w:rsidR="0024431A" w:rsidRDefault="0024431A" w:rsidP="00D31061">
      <w:pPr>
        <w:pStyle w:val="ListParagraph"/>
        <w:numPr>
          <w:ilvl w:val="1"/>
          <w:numId w:val="1"/>
        </w:numPr>
      </w:pPr>
      <w:r>
        <w:t>Preserved shape of any once-living thing</w:t>
      </w:r>
    </w:p>
    <w:p w14:paraId="03F9D3C7" w14:textId="346D6D98" w:rsidR="00280AC1" w:rsidRDefault="00280AC1" w:rsidP="00D31061">
      <w:pPr>
        <w:pStyle w:val="ListParagraph"/>
        <w:numPr>
          <w:ilvl w:val="1"/>
          <w:numId w:val="1"/>
        </w:numPr>
      </w:pPr>
      <w:r>
        <w:t>All fossils combined</w:t>
      </w:r>
    </w:p>
    <w:p w14:paraId="452B0DA5" w14:textId="59BD4E6D" w:rsidR="002B1A79" w:rsidRDefault="00FC2301" w:rsidP="00D31061">
      <w:pPr>
        <w:pStyle w:val="ListParagraph"/>
        <w:numPr>
          <w:ilvl w:val="1"/>
          <w:numId w:val="1"/>
        </w:numPr>
      </w:pPr>
      <w:r>
        <w:t>The study o</w:t>
      </w:r>
      <w:r w:rsidR="002B1A79">
        <w:t>f ancient life</w:t>
      </w:r>
    </w:p>
    <w:p w14:paraId="4CCF3B84" w14:textId="62C6A3D4" w:rsidR="002B1A79" w:rsidRDefault="00CD4F64" w:rsidP="0024431A">
      <w:pPr>
        <w:pStyle w:val="ListParagraph"/>
        <w:numPr>
          <w:ilvl w:val="1"/>
          <w:numId w:val="1"/>
        </w:numPr>
      </w:pPr>
      <w:r>
        <w:t>Unchanged remains of plants and animals</w:t>
      </w:r>
    </w:p>
    <w:p w14:paraId="79BD2FBE" w14:textId="77777777" w:rsidR="0024431A" w:rsidRPr="00370879" w:rsidRDefault="0024431A" w:rsidP="0024431A">
      <w:pPr>
        <w:rPr>
          <w:sz w:val="10"/>
          <w:szCs w:val="10"/>
        </w:rPr>
      </w:pPr>
    </w:p>
    <w:p w14:paraId="1F2121F7" w14:textId="0119A7E6" w:rsidR="0024431A" w:rsidRDefault="00075EBD" w:rsidP="0024431A">
      <w:pPr>
        <w:pStyle w:val="ListParagraph"/>
        <w:numPr>
          <w:ilvl w:val="0"/>
          <w:numId w:val="1"/>
        </w:numPr>
      </w:pPr>
      <w:r>
        <w:t xml:space="preserve"> </w:t>
      </w:r>
    </w:p>
    <w:p w14:paraId="689066CB" w14:textId="3E150B2A" w:rsidR="00C63F94" w:rsidRDefault="00075EBD" w:rsidP="00D31061">
      <w:pPr>
        <w:pStyle w:val="ListParagraph"/>
        <w:numPr>
          <w:ilvl w:val="1"/>
          <w:numId w:val="1"/>
        </w:numPr>
      </w:pPr>
      <w:r>
        <w:t>Carbon film</w:t>
      </w:r>
    </w:p>
    <w:p w14:paraId="38ACE64A" w14:textId="5689CCE9" w:rsidR="00C63F94" w:rsidRDefault="00075EBD" w:rsidP="00D31061">
      <w:pPr>
        <w:pStyle w:val="ListParagraph"/>
        <w:numPr>
          <w:ilvl w:val="1"/>
          <w:numId w:val="1"/>
        </w:numPr>
      </w:pPr>
      <w:r>
        <w:t>Cast</w:t>
      </w:r>
    </w:p>
    <w:p w14:paraId="3A17A161" w14:textId="1CAF4B28" w:rsidR="00C63F94" w:rsidRDefault="00075EBD" w:rsidP="00D31061">
      <w:pPr>
        <w:pStyle w:val="ListParagraph"/>
        <w:numPr>
          <w:ilvl w:val="1"/>
          <w:numId w:val="1"/>
        </w:numPr>
      </w:pPr>
      <w:r>
        <w:t>Trace fossil</w:t>
      </w:r>
      <w:r w:rsidR="00256D23">
        <w:t xml:space="preserve"> (indirect fossil)</w:t>
      </w:r>
    </w:p>
    <w:p w14:paraId="124CEC08" w14:textId="6024FBB4" w:rsidR="00075EBD" w:rsidRDefault="00075EBD" w:rsidP="00075EBD">
      <w:pPr>
        <w:pStyle w:val="ListParagraph"/>
        <w:numPr>
          <w:ilvl w:val="1"/>
          <w:numId w:val="1"/>
        </w:numPr>
      </w:pPr>
      <w:r>
        <w:t>Mould</w:t>
      </w:r>
    </w:p>
    <w:p w14:paraId="05D922D4" w14:textId="77777777" w:rsidR="00C63F94" w:rsidRPr="00370879" w:rsidRDefault="00C63F94" w:rsidP="00C63F94">
      <w:pPr>
        <w:rPr>
          <w:sz w:val="10"/>
          <w:szCs w:val="10"/>
        </w:rPr>
      </w:pPr>
      <w:bookmarkStart w:id="0" w:name="_GoBack"/>
      <w:bookmarkEnd w:id="0"/>
    </w:p>
    <w:p w14:paraId="0AAA91EB" w14:textId="25129221" w:rsidR="00663E50" w:rsidRPr="00663E50" w:rsidRDefault="00663E50" w:rsidP="00C63F94">
      <w:pPr>
        <w:pStyle w:val="ListParagraph"/>
        <w:numPr>
          <w:ilvl w:val="0"/>
          <w:numId w:val="1"/>
        </w:numPr>
        <w:rPr>
          <w:rStyle w:val="Emphasis"/>
          <w:i w:val="0"/>
          <w:iCs w:val="0"/>
        </w:rPr>
      </w:pPr>
      <w:r w:rsidRPr="00663E50">
        <w:rPr>
          <w:rStyle w:val="st"/>
          <w:i/>
        </w:rPr>
        <w:t>T</w:t>
      </w:r>
      <w:r w:rsidRPr="00663E50">
        <w:rPr>
          <w:rStyle w:val="st"/>
          <w:i/>
        </w:rPr>
        <w:t>race</w:t>
      </w:r>
      <w:r>
        <w:rPr>
          <w:rStyle w:val="Emphasis"/>
          <w:i w:val="0"/>
        </w:rPr>
        <w:t>: footprints</w:t>
      </w:r>
    </w:p>
    <w:p w14:paraId="7E96EBC7" w14:textId="10A461C5" w:rsidR="00663E50" w:rsidRDefault="00663E50" w:rsidP="00663E50">
      <w:pPr>
        <w:pStyle w:val="ListParagraph"/>
        <w:rPr>
          <w:rStyle w:val="st"/>
        </w:rPr>
      </w:pPr>
      <w:r w:rsidRPr="00663E50">
        <w:rPr>
          <w:rStyle w:val="st"/>
          <w:i/>
        </w:rPr>
        <w:t>Mould</w:t>
      </w:r>
      <w:r>
        <w:rPr>
          <w:rStyle w:val="st"/>
        </w:rPr>
        <w:t>: shell imprint</w:t>
      </w:r>
    </w:p>
    <w:p w14:paraId="0D477E5D" w14:textId="0E144E60" w:rsidR="00663E50" w:rsidRDefault="00663E50" w:rsidP="00663E50">
      <w:pPr>
        <w:pStyle w:val="ListParagraph"/>
        <w:rPr>
          <w:rStyle w:val="Emphasis"/>
          <w:i w:val="0"/>
          <w:iCs w:val="0"/>
        </w:rPr>
      </w:pPr>
      <w:r>
        <w:rPr>
          <w:rStyle w:val="st"/>
          <w:i/>
        </w:rPr>
        <w:t>Replacement</w:t>
      </w:r>
      <w:r w:rsidRPr="00663E50">
        <w:rPr>
          <w:rStyle w:val="Emphasis"/>
          <w:iCs w:val="0"/>
        </w:rPr>
        <w:t>:</w:t>
      </w:r>
      <w:r>
        <w:rPr>
          <w:rStyle w:val="Emphasis"/>
          <w:i w:val="0"/>
          <w:iCs w:val="0"/>
        </w:rPr>
        <w:t xml:space="preserve"> opal</w:t>
      </w:r>
    </w:p>
    <w:p w14:paraId="3F3F851B" w14:textId="40AF18BE" w:rsidR="00663E50" w:rsidRDefault="006F439E" w:rsidP="00C51B1E">
      <w:pPr>
        <w:pStyle w:val="ListParagraph"/>
        <w:rPr>
          <w:rStyle w:val="Emphasis"/>
          <w:i w:val="0"/>
          <w:iCs w:val="0"/>
        </w:rPr>
      </w:pPr>
      <w:r>
        <w:rPr>
          <w:rStyle w:val="st"/>
          <w:i/>
        </w:rPr>
        <w:t>Carbon film:</w:t>
      </w:r>
      <w:r>
        <w:rPr>
          <w:rStyle w:val="Emphasis"/>
          <w:i w:val="0"/>
          <w:iCs w:val="0"/>
        </w:rPr>
        <w:t xml:space="preserve"> fern fronds on rock</w:t>
      </w:r>
    </w:p>
    <w:p w14:paraId="1854F4FC" w14:textId="77777777" w:rsidR="00C51B1E" w:rsidRPr="00663E50" w:rsidRDefault="00C51B1E" w:rsidP="00C51B1E">
      <w:pPr>
        <w:pStyle w:val="ListParagraph"/>
        <w:rPr>
          <w:rStyle w:val="Emphasis"/>
          <w:i w:val="0"/>
          <w:iCs w:val="0"/>
        </w:rPr>
      </w:pPr>
    </w:p>
    <w:p w14:paraId="14CBAD8D" w14:textId="78C4F5C4" w:rsidR="00F87A82" w:rsidRDefault="00F87A82" w:rsidP="00F87A82">
      <w:pPr>
        <w:pStyle w:val="ListParagraph"/>
        <w:numPr>
          <w:ilvl w:val="0"/>
          <w:numId w:val="1"/>
        </w:numPr>
      </w:pPr>
      <w:r>
        <w:t>Studies fossils</w:t>
      </w:r>
    </w:p>
    <w:p w14:paraId="37155EAF" w14:textId="77777777" w:rsidR="004C3DE2" w:rsidRDefault="004C3DE2" w:rsidP="004C3DE2">
      <w:pPr>
        <w:pStyle w:val="ListParagraph"/>
      </w:pPr>
    </w:p>
    <w:p w14:paraId="678E8D9E" w14:textId="5B6A25E6" w:rsidR="004C3DE2" w:rsidRDefault="004C3DE2" w:rsidP="004C3DE2">
      <w:pPr>
        <w:pStyle w:val="ListParagraph"/>
        <w:numPr>
          <w:ilvl w:val="0"/>
          <w:numId w:val="1"/>
        </w:numPr>
      </w:pPr>
      <w:r>
        <w:t>Acidic</w:t>
      </w:r>
    </w:p>
    <w:p w14:paraId="20825095" w14:textId="77777777" w:rsidR="004C3DE2" w:rsidRDefault="004C3DE2" w:rsidP="004C3DE2">
      <w:pPr>
        <w:pStyle w:val="ListParagraph"/>
      </w:pPr>
    </w:p>
    <w:p w14:paraId="47B1745A" w14:textId="77777777" w:rsidR="000F0806" w:rsidRDefault="004A77E9" w:rsidP="00B26537">
      <w:pPr>
        <w:pStyle w:val="ListParagraph"/>
        <w:numPr>
          <w:ilvl w:val="0"/>
          <w:numId w:val="1"/>
        </w:numPr>
      </w:pPr>
      <w:r w:rsidRPr="00B26537">
        <w:rPr>
          <w:i/>
        </w:rPr>
        <w:t>Permafrost</w:t>
      </w:r>
      <w:r w:rsidR="00B26537">
        <w:t>: permanently frozen land.</w:t>
      </w:r>
    </w:p>
    <w:p w14:paraId="69BF9D20" w14:textId="65290826" w:rsidR="000F0806" w:rsidRPr="000F0806" w:rsidRDefault="000F0806" w:rsidP="000F0806">
      <w:pPr>
        <w:pStyle w:val="ListParagraph"/>
      </w:pPr>
      <w:r w:rsidRPr="002C21BC">
        <w:rPr>
          <w:i/>
        </w:rPr>
        <w:t>Amber</w:t>
      </w:r>
      <w:r>
        <w:t>: solidified plant gum</w:t>
      </w:r>
      <w:r w:rsidR="002C21BC">
        <w:t>.</w:t>
      </w:r>
      <w:r w:rsidR="00B26537">
        <w:br/>
      </w:r>
    </w:p>
    <w:p w14:paraId="66439D54" w14:textId="7A454988" w:rsidR="002C21BC" w:rsidRDefault="002C21BC" w:rsidP="00B26537">
      <w:pPr>
        <w:pStyle w:val="ListParagraph"/>
        <w:numPr>
          <w:ilvl w:val="0"/>
          <w:numId w:val="1"/>
        </w:numPr>
      </w:pPr>
      <w:r>
        <w:t>Rapid burial such as by sediment at the bottom of water, or windblown soil.</w:t>
      </w:r>
    </w:p>
    <w:p w14:paraId="69E46191" w14:textId="77777777" w:rsidR="004C3DE2" w:rsidRDefault="004C3DE2" w:rsidP="004C3DE2">
      <w:pPr>
        <w:pStyle w:val="ListParagraph"/>
      </w:pPr>
    </w:p>
    <w:p w14:paraId="348192AA" w14:textId="1B85F39E" w:rsidR="004C3DE2" w:rsidRDefault="003A38DA" w:rsidP="00C63F94">
      <w:pPr>
        <w:pStyle w:val="ListParagraph"/>
        <w:numPr>
          <w:ilvl w:val="0"/>
          <w:numId w:val="1"/>
        </w:numPr>
      </w:pPr>
      <w:r>
        <w:t>The specimen is buried. Its soft parts decay. More sediment layers build up and squeeze into rocks.</w:t>
      </w:r>
    </w:p>
    <w:p w14:paraId="2AB0F420" w14:textId="77777777" w:rsidR="003A38DA" w:rsidRDefault="003A38DA" w:rsidP="003A38DA">
      <w:pPr>
        <w:pStyle w:val="ListParagraph"/>
      </w:pPr>
    </w:p>
    <w:p w14:paraId="7CDFA459" w14:textId="49412AF0" w:rsidR="003A38DA" w:rsidRDefault="005513AB" w:rsidP="00C63F94">
      <w:pPr>
        <w:pStyle w:val="ListParagraph"/>
        <w:numPr>
          <w:ilvl w:val="0"/>
          <w:numId w:val="1"/>
        </w:numPr>
      </w:pPr>
      <w:r>
        <w:t>Over time the</w:t>
      </w:r>
      <w:r w:rsidR="0001547E">
        <w:t xml:space="preserve"> bone or shell is converted into a different mineral.</w:t>
      </w:r>
    </w:p>
    <w:p w14:paraId="2E86418A" w14:textId="77777777" w:rsidR="0001547E" w:rsidRDefault="0001547E" w:rsidP="0001547E">
      <w:pPr>
        <w:pStyle w:val="ListParagraph"/>
      </w:pPr>
    </w:p>
    <w:p w14:paraId="6419029E" w14:textId="5BA33B03" w:rsidR="0001547E" w:rsidRDefault="009953D7" w:rsidP="00C63F94">
      <w:pPr>
        <w:pStyle w:val="ListParagraph"/>
        <w:numPr>
          <w:ilvl w:val="0"/>
          <w:numId w:val="1"/>
        </w:numPr>
      </w:pPr>
      <w:r>
        <w:t>Marine organisms are more likely to be buried by sediment rather than the skeleton decaying.</w:t>
      </w:r>
    </w:p>
    <w:p w14:paraId="4AB63BE4" w14:textId="77777777" w:rsidR="009953D7" w:rsidRDefault="009953D7" w:rsidP="009953D7">
      <w:pPr>
        <w:pStyle w:val="ListParagraph"/>
      </w:pPr>
    </w:p>
    <w:p w14:paraId="62394919" w14:textId="2A0AA9FA" w:rsidR="009953D7" w:rsidRDefault="009953D7" w:rsidP="00C63F94">
      <w:pPr>
        <w:pStyle w:val="ListParagraph"/>
        <w:numPr>
          <w:ilvl w:val="0"/>
          <w:numId w:val="1"/>
        </w:numPr>
      </w:pPr>
      <w:r>
        <w:t xml:space="preserve">It could be an indirect </w:t>
      </w:r>
      <w:proofErr w:type="gramStart"/>
      <w:r>
        <w:t>fossil,</w:t>
      </w:r>
      <w:proofErr w:type="gramEnd"/>
      <w:r>
        <w:t xml:space="preserve"> the worm has decayed and the dirt hardened into rock. </w:t>
      </w:r>
      <w:r w:rsidR="002577FF">
        <w:t xml:space="preserve">Fossils of worms </w:t>
      </w:r>
      <w:r w:rsidR="00A80839">
        <w:t>would be</w:t>
      </w:r>
      <w:r w:rsidR="009B62DC">
        <w:t xml:space="preserve"> rare</w:t>
      </w:r>
      <w:r>
        <w:t xml:space="preserve"> because worms are soft.</w:t>
      </w:r>
    </w:p>
    <w:p w14:paraId="6B68B11F" w14:textId="77777777" w:rsidR="009953D7" w:rsidRDefault="009953D7" w:rsidP="009953D7">
      <w:pPr>
        <w:pStyle w:val="ListParagraph"/>
      </w:pPr>
    </w:p>
    <w:p w14:paraId="1389A663" w14:textId="71AC0B59" w:rsidR="00256D23" w:rsidRDefault="00256D23" w:rsidP="009E2058">
      <w:pPr>
        <w:pStyle w:val="ListParagraph"/>
        <w:numPr>
          <w:ilvl w:val="0"/>
          <w:numId w:val="1"/>
        </w:numPr>
      </w:pPr>
      <w:r>
        <w:t xml:space="preserve"> </w:t>
      </w:r>
    </w:p>
    <w:p w14:paraId="53A246F9" w14:textId="29BFFABC" w:rsidR="00256D23" w:rsidRDefault="00256D23" w:rsidP="00256D23">
      <w:pPr>
        <w:pStyle w:val="ListParagraph"/>
        <w:numPr>
          <w:ilvl w:val="1"/>
          <w:numId w:val="1"/>
        </w:numPr>
      </w:pPr>
      <w:r>
        <w:t>Replacement</w:t>
      </w:r>
    </w:p>
    <w:p w14:paraId="53497381" w14:textId="0F5380ED" w:rsidR="00256D23" w:rsidRDefault="00256D23" w:rsidP="00256D23">
      <w:pPr>
        <w:pStyle w:val="ListParagraph"/>
        <w:numPr>
          <w:ilvl w:val="1"/>
          <w:numId w:val="1"/>
        </w:numPr>
      </w:pPr>
      <w:r>
        <w:t>Original</w:t>
      </w:r>
    </w:p>
    <w:p w14:paraId="1185B122" w14:textId="5240D641" w:rsidR="00256D23" w:rsidRDefault="00256D23" w:rsidP="00256D23">
      <w:pPr>
        <w:pStyle w:val="ListParagraph"/>
        <w:numPr>
          <w:ilvl w:val="1"/>
          <w:numId w:val="1"/>
        </w:numPr>
      </w:pPr>
      <w:r>
        <w:t>Replacement</w:t>
      </w:r>
    </w:p>
    <w:p w14:paraId="1C685501" w14:textId="79F10A21" w:rsidR="00256D23" w:rsidRDefault="00256D23" w:rsidP="00256D23">
      <w:pPr>
        <w:pStyle w:val="ListParagraph"/>
        <w:numPr>
          <w:ilvl w:val="1"/>
          <w:numId w:val="1"/>
        </w:numPr>
      </w:pPr>
      <w:r>
        <w:t>Trace</w:t>
      </w:r>
    </w:p>
    <w:p w14:paraId="6C7FEE61" w14:textId="38DF0DEB" w:rsidR="00256D23" w:rsidRPr="0024431A" w:rsidRDefault="00485F48" w:rsidP="00256D23">
      <w:pPr>
        <w:pStyle w:val="ListParagraph"/>
        <w:numPr>
          <w:ilvl w:val="1"/>
          <w:numId w:val="1"/>
        </w:numPr>
      </w:pPr>
      <w:r>
        <w:t>Carbon film</w:t>
      </w:r>
    </w:p>
    <w:sectPr w:rsidR="00256D23" w:rsidRPr="002443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51783"/>
    <w:multiLevelType w:val="hybridMultilevel"/>
    <w:tmpl w:val="76FAEE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jI3NzM2NTE2MTZQ0lEKTi0uzszPAykwrAUApoBHfywAAAA="/>
  </w:docVars>
  <w:rsids>
    <w:rsidRoot w:val="0024431A"/>
    <w:rsid w:val="0001547E"/>
    <w:rsid w:val="00075EBD"/>
    <w:rsid w:val="000F0806"/>
    <w:rsid w:val="0024431A"/>
    <w:rsid w:val="00256D23"/>
    <w:rsid w:val="002577FF"/>
    <w:rsid w:val="00280AC1"/>
    <w:rsid w:val="002B1A79"/>
    <w:rsid w:val="002C21BC"/>
    <w:rsid w:val="00370879"/>
    <w:rsid w:val="003A38DA"/>
    <w:rsid w:val="00485F48"/>
    <w:rsid w:val="004A77E9"/>
    <w:rsid w:val="004C3DE2"/>
    <w:rsid w:val="005513AB"/>
    <w:rsid w:val="00663E50"/>
    <w:rsid w:val="006E27CB"/>
    <w:rsid w:val="006F439E"/>
    <w:rsid w:val="009039DC"/>
    <w:rsid w:val="009953D7"/>
    <w:rsid w:val="009B62DC"/>
    <w:rsid w:val="009E2058"/>
    <w:rsid w:val="00A80839"/>
    <w:rsid w:val="00B26537"/>
    <w:rsid w:val="00C51B1E"/>
    <w:rsid w:val="00C63F94"/>
    <w:rsid w:val="00CD4F64"/>
    <w:rsid w:val="00D31061"/>
    <w:rsid w:val="00E14D7B"/>
    <w:rsid w:val="00F87A82"/>
    <w:rsid w:val="00FC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92AC2"/>
  <w15:chartTrackingRefBased/>
  <w15:docId w15:val="{103BAAFF-4BDA-42EA-A199-4BB66F72E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3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31A"/>
    <w:pPr>
      <w:ind w:left="720"/>
      <w:contextualSpacing/>
    </w:pPr>
  </w:style>
  <w:style w:type="character" w:customStyle="1" w:styleId="st">
    <w:name w:val="st"/>
    <w:basedOn w:val="DefaultParagraphFont"/>
    <w:rsid w:val="00663E50"/>
  </w:style>
  <w:style w:type="character" w:styleId="Emphasis">
    <w:name w:val="Emphasis"/>
    <w:basedOn w:val="DefaultParagraphFont"/>
    <w:uiPriority w:val="20"/>
    <w:qFormat/>
    <w:rsid w:val="00663E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25</cp:revision>
  <dcterms:created xsi:type="dcterms:W3CDTF">2019-03-28T07:46:00Z</dcterms:created>
  <dcterms:modified xsi:type="dcterms:W3CDTF">2019-03-28T08:59:00Z</dcterms:modified>
</cp:coreProperties>
</file>